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Venezuela,</w:t>
      </w:r>
      <w:r>
        <w:t xml:space="preserve"> </w:t>
      </w:r>
      <w:r>
        <w:t xml:space="preserve">RB</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Venezuela, RB received a score of 52.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Venezuela, RB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Venezuela, RB received a score of</w:t>
      </w:r>
      <w:r>
        <w:t xml:space="preserve"> </w:t>
      </w:r>
      <w:r>
        <w:rPr>
          <w:bCs/>
          <w:b/>
        </w:rPr>
        <w:t xml:space="preserve">59.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Venezuela, RB received a score of 62.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Venezuela, RB received a score of 34.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Venezuela, RB received a score of 2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Venezuela, RB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Venezuela, RB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Venezuela, RB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Venezuela, RB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Venezuela, RB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Venezuela, RB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Venezuela, RB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Venezuela, RB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Venezuela, RB received a score of 0.3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Venezuela, RB received a score of 0.5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Venezuela, RB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Venezuela, RB received a score of 0.2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Venezuela,%20RB%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Venezuela,%20RB%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Venezuela,%20RB%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Venezuela,%20RB%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Venezuela,%20RB%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Venezuela,%20RB%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Venezuela,%20RB%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Venezuela,%20RB%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Venezuela,%20RB%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Venezuela,%20RB%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Venezuela,%20RB%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Venezuela,%20RB%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Venezuela,%20RB%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Venezuela,%20RB%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Venezuela,%20RB%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Venezuela,%20RB%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Venezuela,%20RB%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02"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ezuela, RB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1981,1990,2001,2011,2021</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 1985, 1986, 1987, 1988, 1989, 1990, 1991, 1992, 1993, 1994, 1995, 1998, 1999, 2000, 2001, 2002, 2003, 2004, 2005, 2006</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6, 2007, 2008, 2009, 2010, 2011, 2012, 2013, 2014, 2015, 2016, 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3</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02"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ezuela, RB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IC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23:14Z</dcterms:created>
  <dcterms:modified xsi:type="dcterms:W3CDTF">2024-03-19T13:2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Venezuela, RB Country Report</vt:lpwstr>
  </property>
</Properties>
</file>